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One</w:t>
      </w:r>
      <w:r>
        <w:t xml:space="preserve"> </w:t>
      </w:r>
      <w:r>
        <w:t xml:space="preserve">31_วันนี้มีธรรม</w:t>
      </w:r>
      <w:r>
        <w:t xml:space="preserve"> </w:t>
      </w:r>
      <w:r>
        <w:t xml:space="preserve">ss2</w:t>
      </w:r>
      <w:r>
        <w:t xml:space="preserve"> </w:t>
      </w:r>
      <w:r>
        <w:t xml:space="preserve">3010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ายการที่มีบริการล่ามภาษามือสติปัญญาและความสุขในทุกเช้าของชีวิต</w:t>
      </w:r>
    </w:p>
    <w:p>
      <w:pPr>
        <w:pStyle w:val="BodyText"/>
      </w:pPr>
      <w:r>
        <w:t xml:space="preserve">[เสียงดนตรี] วันนี้ก็เป็นอีกวันหนึ่งได้ที่เรามีโอกาสได้มาพบเจอกันมันก็มีความไม่แน่นอนเกิดขึ้นในชีวิตนะคะ วันนี้อาจจะได้เจอแต่เราก็เราไม่ได้ว่าสัปดาห์หน้าอ้อมจะกลับไม่ได้เจอคุณผู้ชมหรือเปล่า เพราะว่าเราคาดเดาสิ่งต่าง ๆ รอบตัวเราไม่ได้เลยนะคะ ว่าจะเกิดอะไรขึ้นบ้าง เราอาจจะไม่ได้เจอกันเพราะติดธุระ เราอาจจะไม่ได้เจอกันเพราะว่าป่วยไข้ใด ๆ ก็ตามแต่นั่นคือความจริงค่ะ ความจริงในโลกเป็นสิ่งที่เราจะต้องยอมรับและเรียนรู้และหนึ่งในความจริงในโลกใบนี้ ไม่ว่าจะเป็นผู้คนหลากเพศหลายวัยอย่างไรต้องเจอนั่นคือเรื่องของความรักความรักจะรักอย่างไรรักให้มีความสุขรักคือการทุ่มเท ทุ่มสร้าง ทุ่มจ่าย ยอมทุกอย่างใช่หรือเปล่า เดี่ยวเราไปติดตามในช่วงของปัญญาสร้างสุขค่ะ ความสะดวกในการบันทึกรายการเพลงโดมนั่งสนทนาธรรมด้านบน อากาศวันนี้ในช่วงของปัญญาสร้างสุขค่ะ ก็คงจะเรียนถามหลวงพี่มีเรื่องของความรักความหลง เพราะว่าโจทย์ที่มานี่เอามาจากสังคมในปัจจุบันเกี่ยวกับเรื่องของความรักที่มันอาจจะมากเกินไปในบางคนที่ โอ้โห มีอะไรทุ่ม ยอมทุกอย่าง เพราะเราถูกปลูกฝังมาบางที่รู้สึกว่ารักมากต้องยอม ยิ่งยอมยิ่งรัก ยิ่งยอมเจ็บตัวแปลว่าฉันรักมาก หรือถ้าฉันเศร้า เธอมาก แปล่วานี่รักเหลือเกินจริง ๆ ที่เราไปตีความหมายอย่างนั้นอาจจะเป็นเพราะเราอาจจะไม่ได้รีบศึกษาเรื่องของพระพุทธศาสนานั่นแหละหลักธรรม ยิ่งหลักธรรมนี่ ตีความหมายว่าเรื่องของความรักภาพที่ใกล้สุดแล้ว ก็คำว่าหมายว่า เมตตา แล้วไม่มีคำว่า</w:t>
      </w:r>
      <w:r>
        <w:t xml:space="preserve"> </w:t>
      </w:r>
      <w:r>
        <w:t xml:space="preserve">“</w:t>
      </w:r>
      <w:r>
        <w:t xml:space="preserve">รัก</w:t>
      </w:r>
      <w:r>
        <w:t xml:space="preserve">”</w:t>
      </w:r>
      <w:r>
        <w:t xml:space="preserve"> </w:t>
      </w:r>
      <w:r>
        <w:t xml:space="preserve">มีแต่เมตตาเราจะไม่ใช่เรื่องเศร้าไม่ใช่เรื่องจริงไม่ใช่เรื่องเราจะไปทำให้มันสะใจถึงใจหรือประชดต้องเสียสุด ๆ มันยังไม่ใช่ แต่รักมันต้องแบบที่ถูกต้องนี่ ต้องเป็นความสุขที่บริสุทธิ์ความรักที่บริสุทธิ์ความรักหวังให้มันต้องมีผลตอบแทนเห็นว่าถ้าฉันเศร้าสุด ๆ แล้วเขาถึงจะมีเงื่อนไขมารักฉัน ต้องทำตัวให้แย่ที่สุดก่อนให้เขาสงสารที่สุด เขาถึงมารัก ไม่ใช่อย่างนั้น เพราะบางทีเราผ่านวัยเด็กมาบางทีเราก็จะเข้าใจว่ามันต้องเต็มที่น่ะ มันต้องแสดงออกอย่างเต็มที่ เวลาเศร้านี่กรีดแขนหรือว่าอะไรอย่างนี้ คือว่าอ้อมว่ามันมีมันมีช่วงภาวะแบบนั้นมานะ เด็ก ๆ หลาย ๆ คนหรือผู้ใหญ่โตมาและอาจไม่เคยทำแล้วก็อาจจะเคยสงสัยก็ได้ว่าทำไมเขาทำกันน่ะถึงคราวตัวเองเอาไม่อยู่เหมือนกันนะคะ หลวงพี่ก็ทำร้ายตัวเองได้เพราะว่าคนส่วนใหญ่ไม่มีใครอยากทำร้ายตัวเองถึงที่สุดมันเอาชนะเขาไม่ได้ มันหยุดเขาไม่ได้ มันมาลงที่ตัวเองน่ะ มันเลยทำเหมือนกับว่าฉันยอมให้เธอขนาดนี้เธอยังไม่เข้าใจความรักของฉันอีกเหรอ มันต้องอย่าไปเรียกว่าอย่าไปประชดกัน รักที่แท้จริงต้องใช้เหตุผลไม่ใช้อารมณ์ รักเหมือนแบบที่วัยรุ่นเราทำกันนี่ ใช้อารมณ์ไม่รักฉันไม่สนใจฉันใช่ไหมก็แค่ลงมาเดี๋ยวฉันจะลองเข้าโรงพยาบาลดูสิจะมาเยี่ยมไหมมาเยี่ยมไหม ลองดูสิถ้าฉันถ่ายรูปหรือว่ากรีดข้อมือให้เลือดไหลนี่จะสนใจฉันไหม</w:t>
      </w:r>
    </w:p>
    <w:p>
      <w:pPr>
        <w:pStyle w:val="BodyText"/>
      </w:pPr>
      <w:r>
        <w:t xml:space="preserve">(คุณสุนิสา) คือ หลวงพี่กำลังบอกว่าถ้ามันเริ่มจากเรื่องพวกนี้ได้ทีละนิด ถ้ามันไม่ได้ผลมันจะขึ้นอย่างนี้ เราเห็นไงไม่พอใจกันถึงให้ผูกคอตัวเองเลยผูกคอตาย ในห้องพักเลยเด็กนักเรียนผู้หญิงนะน่าสงสารตัวเองไปห้องพักก็เสียชีวิตซึ่งจริง ๆ ถ้ารักกันทำไมต้องเอาสิ่งที่ไม่ดีมาแลกความรู้การทำสิ่งที่ไม่ดีเพื่อแลกความรักเนี่ยความรักน่าจะต้องแลกกับสิ่งที่ดีเอาสิ่งที่ดีให้กันไม่ใช่เอาสิ่งที่ไม่ดีและเพื่อที่จะให้เขามารักเรา เป็นอะไรอีกหรือว่าบางคนวัยรุ่นบอกว่าเวลารักกันวันวาเลนไทน์ต้องเสียพรหมจรรย์เพราะว่าเพื่อพิสูจน์ว่าเธอรักฉันอะไรอย่างนี้ มันก็มีอย่างนี้มันมันเป็นความรัก มันไม่ใช่ความรักล่ะสินะคะ ธุรกิจเหมือนการค้าความรักไม่ใช่การค้าความรักไม่ใช่การลงทุนแบบธุรกิจไม่ใช่ ที่จะต้องลงเท่านี้ต้องได้เท่านี้หวังผลตอบแทน ให้น้อยกว่านั้นฉันไม่ทำนะ มันเป็นการเรียกร้องเงื่อนไขที่ไม่ใช่บริษัทอย่างนี้มันสำรวจใจเราได้เลยเหมือนกันนะคะ พี่ว่าถ้าในความรักที่เรามีต่อใครสักคนหนึ่ง จะเป็นเพื่อน จะเป็นแฟนเป็นใครก็ตามมานั่งคิดว่าเราได้อะไรดูเป็นรักที่ธุรกิจเป็นนักธุรกิจรักไม่บริสุทธิ์เป็นไร ความอยากความหวังของเราเราเป็นต้องการมากกว่าที่เราจะเป็นผู้ให้ เราต้องการจะเป็นผู้รับวันวาเลนไทน์เธอต้องยอมให้ฉันทั้งกายและใจนะ บอกฉันรักเธอรักตรงไหนล่ะ รับตรงไหนรักที่กายนะ ทำไมต้องไปวางเงื่อนไขอย่างนั้นถ้ารักกันจริงวันวาเลนไทน์ก็วาเลนไทน์สิทำดีกันก็ทำไปสิ ก็ทำไมต้องมาตั้งเงื่อนไขว่าต้องให้กายให้ใจ ก็ไม่เห็นจำเป็นต้องอยู่แล้วรักกันอยู่แล้วต้องเอากายแลกกันด้วยเหรอ มันก็เลยกลับไปที่คำว่าเมตตาได้จริง ๆ นะคะ ถ้าเราเมตตาต่อกันแล้วเราคิดดีต่อกันเราจะไม่อยากได้อะไรเราอยากจะให้ถึงจุดนี้มันจะรู้สึกว่าเราอยากเห็นเธอมีความสุขถึงจุดหนึ่งเขาเอาของมาให้เรา เกรงใจไม่ต้องให้ก็ได้เสียดายเงิน ไอ้นี้คนอย่างนี้คนนี้รักแท้แล้วโอ๊ยเสียดายเงินเอามาทำไมให้มาเยอะแล้ว ปรารถนาดี คิดว่าเขาเสียเงินนะ เขาลำบากซื้อมาให้เรานะจริง ๆ เขาดีกับเราเขารักเรานี่ ก็พอแล้วไม่จำเป็นหรอกต้องไปขนของขนอะไรมาให้เพื่อนบอกว่าไอ้ก้อนนี่ ของนี่คือความรักไม่ใช่หรอกยิ่งอายุวัตถุด้วยค่ะ พี่จริง ๆ ชื่อว่ามันมีมานานแล้วตั้งแต่อดีตจะให้กันวัตถุมันเจริญแล้วมันช้าเราจะรู้สึกว่ายิ่งเราได้รับมากเท่าไหร่เราถูกถูกรักมากเท่านั้นรักมากรักคนที่ให้ก็จะรู้สึกว่านี่ไง ฉันกำลังแสดงความรักที่มีต่อเธออยู่เธอไม่รู้ชื่อหรือฉันกำลังแสดงความปรารถนาดีอยู่แสดงว่าตอนนี้เรากำลังหลงประเด็นใช่กำลังหลงประเด็นแล้วก็คิดว่าเผื่อเราไม่สามารถที่จะให้ของได้คือความรักหมดใช่ไหม เมื่อไหร่ที่เราให้ของได้ก็คือความรักยังมีอยู่ แต่ทีนี้ของที่ให้นี่มันง่ายเราไปซื้อของไปซื้อแป๊บเดียว เสียเวลาอะไรนานซื้อเสร็จเรียบร้อยก็เอาไปให้เขาไม่รักกันแล้วเหรอ ความรักมันสร้างง่ายขนาดนี้เลยเหรอพี่อ้อมว่า มันไม่น่าจะง่ายขนาดนี้นะ ความรักน่าจะเป็นอะไรที่ต้องสะสมไม่ต้องใช้เวลามากกว่านั้นก็บอกว่าก็ฉันเห็นเธอใช้อันนี้นะเธอมีความสุขฉันก็ซื้อให้อย่างนั้นแล้วไม่ได้หวังอะไรตอบแทนแค่เห็นว่าเขาใช้แล้วมีความสุขตัวไม่ได้ต้องการคำขอบคุณ แล้วไม่ได้เก็บมาคิดว่าวันนั้นฉันยังให้เธอนะ อันนี้โอเคไหมคะหลวงพี่ โอเคคือไปมองที่ว่าเราให้เขาเพราะว่าทำให้เขามีความสุข อันนี้โอเคใช่ไหม เราไม่ได้มองที่ว่าให้เขาเพื่อต้องการอะไรทำให้ทุกวันไหนมีทะเลาะกันแล้วทวง ไม่พอใจแล้วโทรไปเราไม่บริสุทธิ์ ใช่ก็อย่างมันมีเห็นว่าบางคนอันนี้แล้วเธอต้องมาทำอย่างนั้นอย่างนี้กับฉันนะ เอาให้แล้วจะต้องไปนอนกับฉันนะเธอต้องไปอยู่การให้แบบนี้มันเป็นเงื่อนไขเพื่อแลกเปลี่ยน ก็เป็นเรื่องของธุรกิจละไม่ได้เป็นการให้ด้วยปรารถนาบริสุทธิ์ใช่ไหม เพราะฉะนั้น เดี๋ยวนี้ก็เห็นผลมากมายที่ติดกับตรงนี้ ก็เห็นถ้ามองกลับไปง่าย ๆ คือเห็นคนส่วนใหญ่ก็มี ความโลภอยากได้ถ้าผู้นำศาสนาน่ะแอบถามนี้ได้ไหมคะ ได้ไหมคะ ไปทำหน้าที่หลวงพี่เป็นพระเวลามีญาติโยมถวายมาก ๆ มันมีใจที่แบบกระเพื่อมไหมคะ ชีวิตพระอะไรอ่ะมันใช้อะไรมากก็ต้องมาดูว่าถวายมาม่าก็ใช้อะไรมากก็ไม่ได้เพราะว่าชีวิตพระมันไม่ได้ทำเพื่อตัวเอง แต่ชีวิตที่ทำเพื่อคนอื่นใช่ไหม อย่างเช่นเราได้มามากถามว่าวิพากษ์กับฉันได้แค่ 2 มื้อ หลังเที่ยงจะไปอะไรก็ไม่ได้ จะเอาเงินทองไปทำอะไร เครื่องแบบขายส่งแฟชันใช้กันใส่กัน ก็ใช้ไม่ได้เราจะไม่มี ใช้ของดีมากสิ่งที่พระทำคือทำอะไรส่วนใหญ่ก็ทำประโยชน์ให้กับสังคมเวลาที่พระท่านมีคนมาถวายมาก ๆ เพราะคนรู้ว่าพระนี่เป็นผู้ที่ทำประโยชน์เพื่อเอาของที่ให้ไปให้ผมได้มากถามว่าทำไมคนไม่ไปทำเอาเงินไปให้ในกรณีขอไปถวายคนนั้นคนนี้ไปถวายพระชีวิตไทยได้แค่นี้แหละที่เหลือก็ทำให้สังคมทำให้ส่วนรวมใช่ไหม มันเป็นอย่างนั้นคนหนึ่งขอให้พระดังเช่น วัดใหญ่ ๆ วัดดัง ๆ สร้างโรงพยาบาลไม่รู้กี่โรงพยาบาลข้างโรงเรียนไม่รู้กี่โรงเรียนเอาเด็กยากจนยากไร้มาอยู่ตั้งเท่าไหร่น้องสุนัขเต็มไปหมดเป็นร้อยตัวยังมีเลยบ้าง พ่อเลี้ยงกันไป เด็กไม่มีข้าวกินไม่มีที่นอนขออยู่ที่วัด มันเป็นอย่างนั้น อย่างที่บอกว่าแตกต่างกัน มันแตกต่างกัน คนธรรมดาทั่วไปที่บอกถ้ามองในทางธรรมก็เห็นว่าคนนี่กับดักคือความโลภ มีความโลภความพอใจและคนที่ไปสนองความโลภความพอใจให้นี่ วันนี้โลกอยากได้สมุดอยากได้เสื้อยืดแพง ๆ สักตัวหนึ่ง 40 แล้วนะก็อุ้ยเอาเสื้อยืดนี้ไม่ให้ดีใจได้เสื้อยืดนี้ข้างหน้าก็อยากจะได้อีกก็เป็นเงื่อนไขและวางเงื่อนไข ถ้าฉันให้ของแบบนี้เธอต้องทำอย่างนี้กับฉันนะ นี่ก็ยอมทำแต่ข้างหน้าอยากจะได้อีกวันหนึ่งก็ต้องจ่ายเป็นความรัก หนังสือไปซื้อเสื้อง่ายนิดเดียวใช้เวลาแตกต่างกันก้นให้อาจจะให้ด้วยความบริสุทธิ์ใจ แต่ถ้าคนรับรักด้วยความไม่บริสุทธิ์ใจความรักมันก็จะไม่บริสุทธิ์มันจะบริสุทธิ์ก็ต่อเมื่อทั้งสองฝ่ายต้องทั้งสองฝ่ายทั้งสองฝ่ายฝ่ายผู้ให้ก็ให้แบบ เฮ้ยฉันให้เสื้อเธอไปแล้วไม่ต้องมาทำอะไรให้ฉันต้องมาอยู่กับให้หน่อยเต็มใจอ่ะ เห็นแล้วคิดถึงแต่ตอนนี้เราคิดถึงเธอ คงจะใช้ได้ฉันก็เลยมาฝากเธอจะใช้หรือไม่ใช้ฉันจะไม่น้อยน้อยใจ เธอจะทำอะไรกับมันฉันก็จะไม่น้อยอกน้อยใจเพราะฉันถือว่าฉันได้ให้เธอแล้วและฉันจะไม่หยิบมาทวงถามว่าวันนั้นฉันเคยให้เธอเคยเห็นความดีฉันไหมฉันให้ฉันจบอันนี้มันก็เท่ากับเราเองก็ได้การให้ไม่ว่าจะกับใครด้วยเหมือนกันก็คือไม่ต้องยึดไม่รักก็ทิ้ง ใช่การให้ที่ยิ่งใหญ่ คือ ให้แล้วไม่ได้หวังผลประโยชน์ตอบแทนกลับมาหาเรา แต่ให้ผลประโยชน์มันอยู่กับเขา ตรงนี้นะนี่คือการให้ให้ผลประโยชน์หรือผลให้มันเกิดขึ้นกับเขา จ่ายให้แล้ว เฮ้ย ชั้นบรรยากาศชั้นทุกวันต้องติดรายชื่อท่านหรือว่าเธอต้องมาทำอย่างนี้ตามฉันสั่งนะไม่ใช่ให้แล้วโว้ยเห็นสิ่งนั้นให้เป็นประโยชน์กับเธอฉันคิดถึงเธอฉันเห็นสิ่งนี้ใช้เป็นประโยชน์นะฉันก็เลยมาฝาก จริง ๆ แล้วมันก็ออกไปได้ไกลขึ้นอีกนะคะ ในการให้ลักษณะนี้ จริง ๆ มันคือการให้ของการละ ถ้ามองในแง่ของธรรมะ ฝึกแล้วได้เลย ห้แล้วก็ไม่จำเหมือนเราใส่บาตรตอนพระรูปไหนก็ไปเดี๋ยวตามไปใช่ไหมใส่บาตรตอนเช้าแล้วก็ไม่ได้ไปแล้วก็ตามไปนั่งพวงท่านให้พรฉันหรือยังเนี่ยฉันชื่อนี้ท่านรู้เรื่องเปล่าไปดูท่านฉันหมดไหมเนี่ยที่ฉันไปฉันลำบากนะตื่นแต่เช้าอีกวันก็ได้วันนี้มันใส่มาตั้งแต่เด็กอยู่กับยายพูดคือให้แล้วเราไม่ได้คิดให้ไปแล้วก็คือถือว่าเป็นสิ่งที่เป็นประโยชน์และถือว่าเราทำสิ่งที่ดีที่สุดที่เราทำมันเป็นหลักเดียวกันเหมือนกันอย่างนั้นน่ะมันค่อนข้าง ๆ กันคือไม่ว่าจะกลับอะไรก็แล้วแต่ นึกถึงไม่ทำให้เจ้าตัวเป็นทุกข์ให้ได้ก็ให้และที่สำคัญคือเราให้นอนรอใส่บาตรไงเล่าสิ่งที่ดีที่สุดปราณีตที่สุดจริง ๆ แล้วควรจะเก็บไว้รับประทานเองนะแต่เราเอาสิ่งที่ดีที่สุดสะอาดที่สุดให้ผู้อื่นได้ในยกระดับแล้วมันละทางใจแล้วก็เขียนว่าให้คนอื่นที่ไม่ใช่พระไม่ใช่คนที่เรารัก จะเป็นคนที่เดินสวนกันแต่เราเห็นว่าเขาอาจจะกำลังตกที่นั่งลำบาก แล้วเราให้ในสิ่งที่ดีที่สุด ณ ขณะนั้นได้ มันก็คือการฝึกให้มันฝึกได้ทุกเวลาคนทุกชนชั้นสิ่งที่เหมือนกันคือให้และคือให้ให้ทิ้งจะให้ตัดทิ้งขว้างจะให้พี่ในที่นี้คือให้แล้วละไม่ได้คิดจะเอากลับมาฝึกอย่างนี้ได้เรื่อย ๆ ไม่ว่าเราจะรักกับใคร ความรักนั้นก็จะเป็นวัดที่ไม่หวังผลตอบแทน แต่ถ้าเราไปคิดเงื่อนไขเต็มไปหมด ความรักนั้นจะสูญเปล่าเลยก็ได้ไม่ได้อะไรเลย มีความเมตตาเลยไม่มีความกรุณาอะไรเลยแต่มันเต็มเรื่องเพิ่มพูนกิเลสเขาอีกนะให้สิ่งนี้เธอต้องให้ตำแหน่งฉันกลับมานะให้สิ่งนี้เธอต้อง 12345 กลับมานะไม่ได้เกิดประโยชน์อะไรเลยนิดหนึ่งนะคะ ตอนเริ่มต้นมันให้แล้วบอกว่าต้องยอมทุกอย่างแล้วก็อะไรก็ไม่รู้น่ะ เหมือนฟังดูเป็นแง่ลบ ถ้าเราใช้ไม่เป็น แต่พอถึงจุดนี้ใช้เวลาตอนนี้มามีความสุขทุกอย่างก็ได้เหมือนกัน ไม่ทุกข์เลย แล้วไม่เรียกร้องเลยก็ได้ เราต้องฉลาดต้องสังเกตให้ดีว่าคนยุคใหม่ในโลกยุควัตถุนิยมนี่สังเกตที่ดีไม่ว่าผู้ชายหรือผู้หญิงหน้าคนที่มาให้เราเนี่ยแล้วเป็นยังไงเอาเงินใครไหมเขาหวังอะไรจากการให้ตรงนี้หรือเปล่าเราฉลาดเราจะเจอผู้ให้ที่แท้จริง เจอผู้รับที่แท้จริง แล้วก็มีความสุขที่แท้จริงจากการให้</w:t>
      </w:r>
    </w:p>
    <w:p>
      <w:pPr>
        <w:pStyle w:val="BodyText"/>
      </w:pPr>
      <w:r>
        <w:t xml:space="preserve">(คุณสุนิสา) ก็หวังว่านะคะ ถ้าใครอยากจะให้ก็ยังให้ต่อได้ แต่เปลี่ยนวิธีคิดที่จะให้อะไรที่จะให้แค่ไม่ต้องคาดหวัง แล้วเราเองจะต้องเป็นผู้รับก็ต้องรับอย่างวันนี้ขอบพระคุณหลวงพี่เป็นไงกันบ้างคะจากเริ่มต้นรักพี่ดูเหมือนจะทุ่มเพื่อให้ได้แต่พอตอนท้ายรักเพื่อที่จะให้ลองทำดูนะคะ อะไรจะเบาใจคุณได้มากกว่าและอย่าลืมนะคะ จริง ๆ แล้วเนี่ยอ้อมว่าถ้าคุณมีปัญหาที่สงสัย ถ้าอยากจะฝากมาสั้น ๆ มาชิมดีนะคะ เจอเราที่ไหนฝากถามมาได้แต่ถ้าเกิดว่ามีปัญหาที่ไม่สบายใจอยากจะระบายออกมาแล้วต้องการทางออกจดหมายเข้าเป็นอีกวิธีหนึ่ง ที่จะช่วยคุณได้แล้วส่งมาตามที่อยู่นี้นะคะ</w:t>
      </w:r>
    </w:p>
    <w:p>
      <w:pPr>
        <w:pStyle w:val="BodyText"/>
      </w:pPr>
      <w:r>
        <w:t xml:space="preserve">(พระราชญาณกวี) มีคำถามที่น่าสนใจท่านผู้ชมทุกท่านพระออกกำลังกายได้ไหม กำลังกายได้แน่นอนเดินที่เราเรียกกันว่าเดินจงกรมก็เดินกลับไปกลับมาเนื่องจากว่าเวลาทำสมาธิต้องใช้เวลานานแล้วเน็ตกินพระก็ลุกขึ้นมาเปลี่ยนอิริยาบถ หรือการออกบิณฑบาตก็เป็นการออกกำลังกายอย่างหนึ่ง การเล่นโยคะก็เป็นการออกกำลังกายอย่างหนึ่ง ยกไม้ยกมือไม่ใช่กระโดดโลกเต้นเป็นแอโรบิก โยคะ หรือกำหนดลมปราณยืดบิดตัวนี้ก็ถือว่าเป็นการออกกำลังกายเช่นกันฉะนั้นอะไรก็ตามที่อยากจะออกกำลังกายแบบออกกำลังกายแบบนิ่ม ๆ ก็เรียนโยคะก็แล้วกัน ไม่เจ็บไม่กระโดดโลดเต้นไม่รุนแรง เพราะฉะนั้น ฉะนั้น พระออกกำลังกายได้ ขอเจริญพ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เมื่อคลื่นลูกใหญ่เขาทั้งสองมารักกันไม่โกรธนะคะ ศึกแห่งศักดิ์ศรีเมื่อปีใหมธนภัทรจะมาชิงตำแหน่งพิธีกรก็จะเป็นทุกอย่างให้คุณคืนนี้ขอให้ฉันลืมเรื่องคืนนี้เป็นครั้งสุดท้ายนะจานเด็ดพุธนี้พบกับเมนูข้าวแมวแบบไทยมาผสมผสานกันของญี่ปุ่นอร่อยมากห้ามพลาดทางช่อง One 31กระปุก x 22 ตอนสุดท้ายเหลืออีก 2 กลุ่มปัญหาที่ยังคาใจรักอ้ำอึ้งฉันชอบเธอนะปัจจุบันตอนนี้นะครับ ก็ช่วยคุณแม่ทำแกงทำข้าวแกงขายเพื่อที่จะหาเงินมาค่าแพมเพิสค่านมลูกเราก็พร้อมที่จะสู้เขาก็อยากทำให้ครอบครัวเรามีความสุขคนจนเมื่อสาวใต้ตาคม 2019บรรยายเขารู้ให้กฎแห่งกรรมคืออะไร เกิดแก่เจ็บตาย อ้าว ใครว่าอย่างอื่นอีกเกิดแก่เจ็บตาย น่าจะเกิดแก่เจ็บตายความเข้าใจเบื้องต้น มีเพื่่อนคนหนึ่งบอกเกิดแก่เจ็บตายต้นคิดกฎแห่งกรรมคืออะไร ลูกคืออะไร คะ ในความเข้าใจของต้นคิดเจอแกจะตายโหงกับพี่ก็มาเลยเนี่ยเป็นญาติกันป่ะเกิดแก่เจ็บตายแล้วชื่ออะไรจ๊ะลูกอย่าเข้าใจอะไรครับ นี่เวลาเราทำบาป บาปมันจะย้อนมาหาเรา ใช่อะไรลูก ต้นกล้า ต้นกล้าเข้าใจว่ากฎแห่งกรรมแปลว่าหมายความว่าอย่างไรครับ พูดเลยครับ ลูกเปิดแล้วครับ กฎแห่งกรรมที่เราเข้าใจเข้าใจว่าอย่างไรครับ เอาไมค์ไว้ใกล้ ๆ เวลาพูดเข้าใจว่าไงลูก เอาไมค์ไว้ใกล้ ๆ จะถูกเวลาตอบตอบเลยครับ มั่นใจครับ ตอบเลยครับ เราเข้าใจว่าอย่างไรถูกผิดไม่ว่ากันเราเข้าใจคำนี้ว่าไงเพื่อนตอบแล้วก็เกิดแก่เจ็บตาย ทำกรรมไม่ดีไว้ผลกรรมนั้นจะมาหาเรา เราเข้าใจว่า… ทำความดีและเดี๋ยวจะมีความสุขนะครับ สาธุให้ต้นกล้าหน่อยครับ สาธุครับ ต่อเลยครับ เราเข้าใจว่าไงครับ ต่อไปเตรียมคิดไว้เลยนะ อย่าให้พระอาจารย์รอ ให้เวลา 3 วินาที 1 2 3 ครับ เวลาเราทำดีเราจะรู้สึกไม่ไปทุกตอนเลยครับ ชื่ออะไรครับ ลูกรายงานตัวครับ เข้าใจว่าไงครับ มีความสุขส่งมาเลยครับ ต่อไปที่อะไรครับ นั่นข้างเรานะครับ ชื่ออะไรครับลูก ชื่ออะไรครับ มิกครับ มิกเข้าใจว่ากฎแห่งกรรมคืออะไรครับ ทำความรู้สึกดี พระอาจารย์ช่วยให้ กฎแห่งกรรม คือ กฎแห่งความยุติธรรม ทุกที่ทุกอย่างจะต้องมีความยุติธรรมในสิ่งนั้น ๆ นะครับ ใครทำอย่างไรก็มีความยุติธรรมกับสิ่งนั้นคนทำดีย่อมมีที่ดีให้อยู่คนทำไม่ดีย่อมมีที่ไม่ดี ยกตัวอย่างเช่น ที่เราเห็นชัด ๆ เอาในโลกนี้ชาตินี้เลย คนทำดีทำถูกกฎหมายช่วยเหลือคนอื่นสร้างความดีได้รับได้รับอะไรลูก ได้รับผลที่ได้รับรางวัลได้รับการเชิดชู ได้รับประกาศ คนทำไม่ดีทำผิดกฎหมายได้รับการลงโทษเช่นปลูกกุหลาบด้วยเงินโทษต่าง ๆ ต่ำกว่านั้นนับจากวันนั้นก็ต้องติดคุกมาติดตารางถูกจองจำถามว่าทำไมเพราะเขาต้องมีที่ดีให้คนที่ทำดีอยู่มีที่ไม่ดีให้คนทำไม่ดีอยู่นี่คือกฎแห่งกาม นี่คือกฎแห่งความยุติธรรมของแต่ละบุคคลแต่ละการกระทำทำไมบางเกิดมาแล้ว โอ้โห มีบุญวาสนามีคนที่มาเคารพรัก มี… เขาเรียกว่าอะไร มีเงินทองชาติที่แล้วสร้างศิลป์สาธารณประโยชน์เช่นสร้างวัดสร้างโบสถ์สร้างห้องน้ำสร้างโรงเรียน ทำไมคนเหล่านี้ถึงถึงได้บุญอย่างนั้น เพราะว่าเขาคิดถึงอยากให้คนอื่นมีความสุขด้วยถามว่าเราไปสร้างโบสถ์เราอยู่ในโบสถ์เปล่าเปล่าหรืออยู่บ้านให้คนอื่นมาสักการะน้องจ้าแต่งเอาจอมทองจ้าตอบดีมากสาธุสาธุเราคิดที่จะให้คนอื่นนั้นมีความสุขด้วย เราสร้างห้องน้ำสาธารณะถามว่าเราได้ใช้ไหม ไม่ค่อยได้ใช้ แต่คนอื่นได้ใช้ เวลาคนปวดท้องปัสสาวะ ปวดท้องอุจจาระ ไม่มีที่เข้า มันเป็นทุกข์ ให้คนอื่นได้ปลดทุกข์ได้… ได้บุญ สร้างโรงเรียนถามว่าเด็กที่ไม่มีความรู้คนอ่านหนังสือไม่ออกน่าสงสารไหมลูก น่าสงสารคนบวกเลขไม่ได้น่าสงสารไหม น่าสงสารคนไม่รู้จักภาษา น่าสงสารพูดจาสื่อสารไม่ได้ ก็ไม่มีความรู้เมื่อไม่มีความรู้ก็ไปสื่อสารและประกอบอาชีพไม่ได้เมื่อประกอบอาชีพไม่ได้ก็ไม่มีเงิน ก็เกิดปัญหาไม่มีเงินไม่มีอาชีพไปแล้วลูกขอทานขอทานบางทีก็ยังเป็นปัญหามันเยอะนะ เป็นไรลูก ถูกต้องเป็นโจรขโมยใช่ไหมเราอยากได้เงินต้องมีเงินซื้อข้าว ต้องมีเงินซื้อเสื้อผ้า ก็มีเงินเช่าบ้าน แต่ไม่มีเงิน อยากได้เงินทำไง ถูกต้องไปปล้นไปที่ไปฆ่าไปเป็นขโมยเพราะเขาไม่มีการศึกษามีการศึกษาเข้าไปทำงานได้อย่างที่พี่ที่มานี่ พี่ ๆ เขาทำงานที่ไหนลูกรู้ไหมนี่ไอ้ที่นั่งกันอยู่เนี่ยหรือว่าใกล้ตกงานแล้วหรือไม่ทำงานที่ไหนลูกที่ พี่ก็ทำงานที่ทีพีไอได้ เพราะเขามีการศึกษาและมีความรู้ ถ้าไม่มีการศึกษา เขาอ่านหนังสือไม่ออก เขาบวกเลขไม่ได้ เขาสื่อสารไม่ได้พูดไม่ได้ จะได้ทำงานที่ TPI ไหมลูก ไม่ทำไม่ได้ทำงานที่นั่นเพราะฉะนั้น การสร้างโรงเรียนที่การสร้างให้คนนั้นมีความรู้คนมีความรู้ก็สามารถที่จะสร้างอาชีพให้กับตัวเองได้ คนเหล่านี้ถึงมีความรู่้ได้บุญ เพราะช่วยเหลือคนอื่นนั้นให้มีความรู้ใช่ไหม ถามว่าทำไมเกิดมาฉลาด เพราะผลจากเขาบอกว่าชาติก่อนชาติที่แล้วหรือแม้แต่ชาตินี้ตามชอบสวดมนต์เจริญสติภาวนา ถามว่าทำไมคนสวดมนต์เจริญสติภาวนาถึงฉลาด เพราะอะไรคนมีสติจะทำให้มีสมาธิแต่คนที่ขาดสติเช่นคนไปทำลายสติทำอะไรลูกคนละ 4 เส้นทำอะไรเรื่องแย่ ๆ แล้วมีอะไรอีกคนทำลายสติการสวดมนต์ธรรมสติเพิ่มขึ้นการนั่งสมาธิทำให้สติเพิ่มขึ้นการเดินจงกรมระยะที่เพิ่มขึ้น ในทางตรงข้ามมันมีวิธีทำลายสติทำอย่างไร ให้กันทั้ง 4 เส้นอะไรนะเก่งมากดื่มสุรา ชื่ออะไรนะลืมชื่อแล้ว ณิชาบอกว่าคนไปเดิมสุราหรือเหล้า คนดื่มสุราหรือเหล้าไม่ได้พัฒนาสติ แต่เป็นการทำลายสติใช่ไหมไหนคนเมาเดินอย่างไรเดินตรงไหมเดินไม่ตรงแสดงเห็นเลยแม้กระทั่งเดินยัง ยังล้ม ควบคุมตัวเองก็ไม่ได้ เอานิ้วจิ้มก็ล้มแล้ว คนเดินยังไม่ตรง แล้วจะมีสติไหมลูก คุยรู้เรื่องไหม ไม่รู้เรื่อง เพราะฉะนั้น คนพวกนี้โง่หรือฉลาด ฉะนั้นคนที่ทำลายสติกินเหล้ามาก ๆ เสพสิ่งเสพติดมาก ๆ มันจะเป็นยาบ้ายาอียาแล้วแต่พวกนี้เกิดมาชาติต่อไปก็จะเป็นคนโง่ บางคนเกิดมาทำไมมีความผิดปกติทางด้านสมองนั่งดี ๆ ลูกคนเป็นออทิสติกคนเป็นโรคเอ๋อเพราะอะไร เพราะว่าชาติก่อนทำลายสติไปเสพสุราเสพสิ่งเสพติดเพราะฉะนั้น เกิดมาแล้วก็จะมีความผิดปกติด้านสมอง เพราะฉะนั้น เราอยากจะฉลาด อยากสมองดีเราต้องทำอย่างไร สวดมนต์นั่งสมาธิเดินจงกรม ถูกต้องทำไมบางคนเกิดมาแล้วมีญาติพี่น้องอยู่พร้อมหน้าเลยแต่บางคนเกิดมาแล้วสงสารนะลูกเกิดเสร็จแม่เอาไปทิ้ง เคยเห็นไหม ที่ออกข่าวถังขยะที่สกปรกสุด ๆ ทำไมไม่โหดจังจริง ๆ ที่อื่นก็ได้นะแล้วลูกมีทั้งหมดมีทั้งหนอนแมลงวันถือได้ว่าแย่มากชาติก่อนไม่ได้ดูแลชาตินี้เกิดมาบิดามารดาเลยไม่ดูแลแม่นี่เป็นกฎแห่งกรรมนะลูกนะเด็ก ๆ ต้องดูแลบิดามารดา องค์ตรัสสอนว่าบิดามารดานั้นเปรียบเสมือนอะไรในบ้านรู้ไหมพ่อกับแม่เปรียบเสมือนอะไรในบ้านใครตอบได้บ้าง เปรียบเสมือนกับพระ ถูกต้อง นิชาเก่งมากขี้เมาเก่งมากคุณพ่อคุณแม่เปรียบเสมือนพระอรหันต์ในบ้าน ถามว่าทำไมถึงบอกว่าเป็นเพราะว่าคนแรกที่สอนเราเรื่องผิดชอบชั่วดี คือพระอาจารย์หรือเปล่าใช่ถูกต้องเพราะพ่อคุณพ่อแม่เรียกเป็นศาสนาจากน้ำนม คือ ด้วยความผูกพัน เราคลอดปึ๊บ คุณแม่เอามากอดทันทีให้ลูกคุณแม่เมื่อก่อนแล้วก็คุณแม่ให้อาหารที่ให้น้ำนม แล้วคุณแม่ก็สอนว่าอะไรถูกอะไรผิด อะไรควรทำไม่ควรทำ เพราะฉะนั้น คุณพ่อคุณแม่สอนแล้วตั้งแต่นาทีแรกที่เราลืมตาป๋ารอดชีวิตอากาศดีไหมที่รักบอกว่าการทำทานให้ได้บุญมากให้ได้อานิสงส์มากขึ้นอยู่ว่าเรานั้นทำทานให้ทำทานให้กับคนทุศีลคือคนทั่วไปที่ไม่มีศีลได้บุญประมาณ 100 ทำพานให้กับคนมีศีล ได้บุญประมาณเท่าไร จาก 100 ไปเป็น 1,000 ทำบุญให้กับคนที่มีศีลนะ ได้จาก 100 นะไปเป็น 1000 ทำบุญให้กับคนที่มีศีลบริสุทธิ์บริสุทธิ์ คือ โอ้โหเป๊ะเลย 5 ข้อจะได้เป๊ะ ๆ หมื่นหนึ่ง ทำบุญให้กับพระอริยสงฆ์ หรือพระอรหันต์หรือว่าอริยบุคคลได้ เยอะมากเพราะว่าไม่มีที่สุดไม่มีประมาณ เพราะฉะนั้น การทำบุญกับพระอริยสงฆ์หรือพระอรหันต์หนูมีบุญไม่มีที่สุดในประมาณเยอะมากเพราะอะไรเพราะว่าเป็นผู้ที่มีจิตบริสุทธิ์เป็นผู้ที่หลุดพ้นจากกิเลสแล้ว แต่เราจะไปหาพระอรหันต์ยากไหม ยากมาก ไปหาที่ไหนก็ไม่รู้ที่นั่งอยู่นี่ก็ไม่ใช่ แล้วเห็น ๆ แล้วก็ดูไม่ออกว่าใช่หรือไม่ใช่ แต่มีที่หนึ่งที่เราไปหาพระอาจารย์ได้ที่ไหนลูกที่บ้านเก่งมากที่บ้านมีพระอรหันต์ที่ 2 คือบิดาและมารดา เพราะฉะนั้น การทำบุญกับบิดามารดานั้นด้วยเหตุผลไม่มีที่สุดไม่มีความคิดได้ผลเยอะมาก ๆ เยอะมาก ๆ แล้วใครไปทำบาปกับบิดามารดาก็ได้ผล…. โอ้โหได้กรรมแบบไม่มีที่สุด ให้ประมาณไปด้วยกันแบบเยอะมาก ๆ เหมือนกันไปเถียงคุณพ่อคุณแม่ คุณพ่อคุณแม่ เถียงคุณพ่อคุณแม่ไม่เชื่อฟังคุณพ่อคุณแม่ไม่สุภาพพระคุณแม่โอ้โหนั่นแหละตำหนักลำดับไม่มีที่สุดไม่มีประมาท แต่ใครเชื่อฟังคุณพ่อคุณแม่ช่วยแบ่งเบางานบ้านของคุณพ่อคุณแม่รู้หน้าที่ตั้งใจเรียนหนังสือให้ดีจะได้ซื้อให้เก่งพูดจาสุภาพอ่อนหวานกับคุณพ่อคุณแม่ รักษาชื่อเสียงวงศ์ตระกูลให้กับคุณพ่อคุณแม่ ไม่เสียชื่อ ไปไหน ลูกเธอเรียนเก่งจังเลย ลูกเธอมารยาทดีจังเลย ลูกเธอแต่งตัวเรียบร้อยจังเลย ได้บุญกุศลมากมายไม่มีที่สุดไม่มีเยอะมากขอไปปล่อยนกปล่อยปลาทำบุญกับสัตว์ ทำบุญกับสัตว์เดรัจฉานได้ทานได้ไหม ได้ได้แค่ 10 เลี้ยงนกเลี้ยงปลาปล่อยเต่าปล่อยปลาให้อาหารปลาได้แค่ 10 ทำบุญกับมนุษย์ที่บอกว่าทุศีลได้ 100 ทำบุญกับมนุษย์ที่มีศีลบ้างได้ กับรถที่มีศีลบริสุทธิ์ได้ทำบุญกับพระอรหันต์หรือพระในบ้านได้บุญไม่มีที่สุดไม่มีประมาณประมาณเยอะมาก เพราะฉะนั้น เด็ก ๆ โชคดีแล้วที่มีพระอรหันต์ในบ้าน ใครที่คุณพ่อคุณแม่ยังอยู่บ้างยกมือขึ้นอยู่ไหมอยู่ไหมอยู่ไหมทุกคนยังอยู่บนหน้าโหโชคดีมากเอามือลง เพราะฉะนั้น อย่าลืมนะลูกละทำบุญกับพระอรหันต์ในบ้านเหตุใดชาตินี้จึงมีอายุยืน เพราะผลจากชาติก่อนทำทานปล่อยปลาปล่อยนก ให้อาหารปลา อาหารนก แล้วก็ไม่รังแกเบียดเบียนสัตว์ ใครที่เกิดมาแล้วกดออด ๆ แอด ๆ ชอบเจ็บชอบป่วยมีไหมใครไม่ค่อยแข็งแรงมีลูกเข้าโรงพยาบาลตั้งแต่เด็ก ต้องให้เลือดตั้งแต่เด็กเป็นกรรมติดมาตั้งแต่ชาติที่แล้ววันนั้นเด็ก ๆ จำไว้ลูกนะศีลข้อที่ 1 คือไม่ไม่เบียดเบียนไม่ฆ่าสัตว์ไม่เอาชีวิตสัตว์และไม่ปาณาติบาตถ้าทำได้จะอายุยืนและมีสุขภาพแข็งแรงนะ จำไว้ลูก ต้องมีเมตตากรุณากับสัตว์นะ ที่นี่มีสุนัขหลายตัว อาจารย์ก็เลี้ยงมันอยู่เรื่อยเล่นกับมันอยู่เรื่อยเขาไม่ไปเขาไม่ไปแกล้งเขาไม่ไปทำร้ายเขานะจำไว้ ถ้าทำร้ายเขาเราจะสุขภาพไม่ดีจะไม่แข็งแรงอายุก็จะไม่ยื่น เขาบอกทำไมชาตินี้ถึงมีตระกูลที่ต่ำเกิดในตระกูลที่ต่ำต้องเป็นผู้ที่เรียกว่าถูกเขาใช้ถูกเขาว่าถูกเขาด่าเป็นผลจากชาติก่อนเป็นคนไม่กตัญญูเนรคุณพ่อแม่ คนที่ไม่กตัญญูพ่อแม่ชอบไปด่าไปว่าพ่อคุณแม่นี่ ผลน่ะมันจะกลับมาให้เราเกิดอีกชาตินึงเราจะเกิดในตระกูลที่ในวรรณะที่ต่ำเราเคยว่าพ่อแม่ไงชาตินี้เกิดมาโดนเขาว่าแบบนั้นเลย เพราะฉะนั้น คุณพ่อของแม่คือพระอรหันต์ในบ้านนะลูก กรรมที่ทำกับพ่อแม่นี่หนักที่สุดคนที่ไปทำร้ายไปฆ่าคุณพ่อคุณแม่นี่ เขาก็เรียกว่าเป็นกรรมหนักเรียกเราว่าท่านอนันตริยกรรมคือ ตายแล้วต้องตกไปในนรกอเวจีอย่างเดียวเลย ไม่มีสิทธิ์ที่จะเกิดเป็นมนุษย์ได้หนักมากนะครับ คงต้องจำไว้พ่อแม่คือพระอรหันต์ในบ้านเหตุใดชาตินี้มีดวงตาสว่าง เพราะชาติก่อนจุดโคมไฟถวายน้ำมันตะเกียงให้กับที่สาธารณะ เช่น ในวัดในวาในสถานปฏิบัติธรรมยุคนี้ก็คงจะจุดตะเกียงก็คงไม่ให้มีนะ ที่ก็ถวายค่าไฟบริจาคค่าไฟแทนยุคก่อนก็ไม่มีไฟใครที่เอาเทียนไปถวายวัดใครที่เป็นไอ้วัฒน์ใครที่น้ำมันไปถวายวัดก็ช่วยทำให้วัดมีแสงสว่างไสว ได้มองเห็น ถามก่อนทำไมเขาต้องถวายเทียนพรรษา ถามว่าทำไมแต่ก่อนถวายเทียนพรรษาเด็ก ๆ รู้ไหม อะไรทราบไหมลูก ต้องใช้ 3 เดือน ทำไมต้องใช้ 3 เดือนเพราะยุคก่อนนั้นไม่มีมีไฟฟ้า ในช่วง 3 เดือน ที่อยู่ที่วัดก็ต้องเรียนหนังสือต้องอ่านหนังสือต้องสวดมนต์ต้องอ่านหนังสือต้องเรียนหนังสือถ้าไม่มีเทียนก็มองเห็นอ่านไม่เห็นใช่ไหมลูก ถ้าเทียนเล็กอ่านออกไหม ไม่ออก ลมพัดลมพัดเอาใหม่เอาใหม่ไม่ใช่ไหนจุดเทียนก็เลยออกแบบเทียนให้จัมโบ้เลยใหญ่ ๆ เฉพาะไส้นี่ประทานโทษเท่านิ้วก้อย ลมพัดเป็นไงลืมเลยดาบง่ายไหมไม่ง่ายโรงพักกันไปหลายแสนก็วางอ่านหนังสือได้ใช่ไหมวันนี้ถวายเทียนเข้าสว่างให้ท่านอ่านหนังสือมองเห็นแล้วก็จะได้ด้วยเช่นเดียวกันว่าจะได้เจอเป็นที่นิยมชมชอบของทุกคน เห็นไหบางคนมีแต่คนรักคนชอบเราคงเป็นคนเกลียด บางคนเห็นหน้าก็ไม่ชอบ ถามว่าทำไมพ่อฝนจะชาติก่อนช่วยอะไรช่วยคนอื่นช่วยเหลือคนอื่นว่าจะเป็นการบอกทางบ้างช่วยคนข้ามถนนบ้าง ช่วยเหลือคนที่เขาถือของหนักบ้างมีน้ำใจ ไม่ใช่เรื่องไปช่วยทำไมเคยไม่เคยช่วยไหมลูกเคยช่วยอะไรครับ ก็บอกทางเขาและการบอกทางให้เขาไปห้องน้ำไปไหนช่วยให้เขาได้ช่วยให้ความทุกข์ มันปวดแล้วไม่ไหวน่ะไม่เคยมาโรงเรียนนี่มันอยู่ตรงไหนก็ไม่รู้บอกเขาเข้าไปถูกเขาก็อนุโมทนากับเราถึงวันหนึ่งบุญแล้วก็กลับมาให้เราก็ได้รับความนิยมชมชอบเพราะเราชอบ ช่วยเหลือคนอื่นแต่คนที่ชอบแกล้งคนอื่นเหมือนในการ์ตูนอย่างเช่น ไจแอนท์รู้จักไจแอ้นไหมลูก ไจแอ้นแน่นทุกส่วนชอบแกล้งคนอื่นคนอื่นก็เกลียด เพราะอะไรไม่ทำให้คนอื่นมีความสุขคนอื่นมีความแกล้งคนมากเกิดมาชาติต่อไปหรือแม้แต่ชาตินี้ก็จะมีแต่คนเกลียด ถ้าเราช่วยคนมากก็จะมีแต่คนชอบและรักนั้นเลือกที่จะช่วยหรือจะแกล้งเพื่อนดีถูกต้องก็ต้องเลือกที่จะช่วยเพื่อนนะลูก ก็จะมีแต่คนรัก ถ้าเราแกล้งเพื่อนก็มีแต่คนเกลียดเหตุใดจึงได้มีผิวสวยงาม ผลจากชาติก่อนชอบทำบุญถวายจีวรถวายดอกไม้ เพราะอะไรเพราะว่าไปก่อนคนที่ถวายดอกไม้ถือเป็นของประณีตของหอม ของพวกนี้เกิดมาจะหน้าตาดีจะสวยงามคนที่ถวายจีวรที่ดีที่ละเอียดแล้วก็มีเสื้อผ้าเครื่องนุ่งห่มนี้เกิดมาชาตินี้ก็จะได้ผิวพรรณที่ละเอียดแล้วก็มีเสื้อผ้าเครื่องนุ่งห่มที่เธอเกลียดที่สวยงาม เพราะเรานั้นถวายของดีของให้กับผู้ที่สูงกว่าพระภิกษุสงฆ์ได้ใช้ใครที่อยากจะผิวพรรณดี อยากจะผิวพรรณสวยไม่อยากได้ให้ผิวละเอียดงานก็ถวายดอกไม้ถวายของหอมถวายผ้าที่ละเอียดผ้าที่ดีก็จะได้อานิสงส์นั้นมากับตัวแล้วเหตุใดจึงได้ยอดยานพาหนะไว้ใช้สอยลาก่อนช่วยซ่อมช่วยสร้างทางสาธารณะ ทางคณะได้บุญใหญ่ตรงไหนลูก เพราะว่าคนส่วนใหญ่ได้… ได้ใช้ได้เดินทาง ทำงานได้ดีก็มีความสุขในชีวิตนะ เพราะฉะนั้น พระอาจารย์ฝากไว้กับพวกเราลูกละ 35 ให้ได้นะแบ่งปันยายมาก็ได้เวลาพอสมควรแล้วท้ายที่สุดนี้ขอกราบอาราธนาคุณพระศรีรัตนตรัยคือพระพุทธรัตนะพระธรรมรัตนะพระสังฆราชจงบันดาลประทานพรให้เด็กทั้งหลายต้องมีสัมมาทิฏฐิสัมมาทิฏฐิ สัมมาทิฏฐิ คือที่สิ่งใดขอให้ชอบประกอบ สิ่งที่เด็ก ๆ ทั้งหลายเมื่อวันนั้นจงสำเร็จจงสำเร็จ จงสำเร็จทุกประการเทอญ สาธุ สาธุสาธุ</w:t>
      </w:r>
    </w:p>
    <w:p>
      <w:pPr>
        <w:pStyle w:val="BodyText"/>
      </w:pPr>
      <w:r>
        <w:t xml:space="preserve">[เสียงดนตรี] สวัสดีค่ะ พรุ่งนี้เจอกันจะชวนรู้สู้โรคอร่อยนะคะ เชื่อว่ามนุษย์ทุกคนไม่มีใครเป็นภาระเมื่อภาวะการมองเห็นสะดวกเสือกที่เราหลีกเลี่ยงไม่ได้วันนี้เราลองเรียนรู้เท่าทันและหาวิธีการในการลดภาวะเสี่ยงไปพร้อมกันในชวนรู้สู้โรคค่ะ</w:t>
      </w:r>
    </w:p>
    <w:p>
      <w:pPr>
        <w:pStyle w:val="BodyText"/>
      </w:pPr>
      <w:r>
        <w:t xml:space="preserve">(บรรยาย) สัญญาณเตือนของวิกฤตสุขภาพที่กำลังคุกคามชีวิต ภาวะต้องสะดุดลงความเสี่ยงครั้งใหญ่ที่ใครก็ไม่อยากเดินสัญญาณเตือนที่ใครก็ไม่อยากเจอ การมองเห็นที่ไม่สมบูรณ์ อาจเกิดขึ้นได้ในหลายสาเหตุเช่น คันตาแสบตาระคายเคืองตารู้สึกตาแห้งแพ้แสงแพ้ลมรู้สึกไม่สบายตาเหมือนตื่นนอนเห็นแสงไฟกระจายแสงไฟฟ้าซึ่งสัญญาณเหล่านี้หากเราปล่อยทิ้งไว้โดยไม่ได้รับการรักษาแพทย์หรือไม่ดูแลใส่ใจตัวเอง อาจก่อให้เกิดภาวะเสื่อมตามวัยและก่อให้เกิดปัญหาตามมาโดยที่เราคาดไม่ถึง เราควรเลือกใส่ใจดูแลสุขภาพ ด้วยการร้านอาหารให้ครบ 5 หมู่ และออกกำลังกายอย่างเป็นประจำนอกจากนี้เราควรเสริมด้วยการรับประทานสารสกัดจากธรรมชาติ 105 ของเราไปคุณจะรู้สึกยังไงคะนี่คือคำถามที่เป็นการเตือนสติแขกรับเชิญของเราในวันนี้ให้เธอหันมาใส่ใจดูแลสุขภาพมากขึ้นลองติดตามกันค่ะ สวัสดีค่ะ พี่ฮันนี่ สวัสดีค่ะพี่อ้อย สวยสดใสเหมือนเดิม มันมีตอนไหนไม่มีจุดไหนนะคะ ที่ทำให้พี่ฮันนี่หันมาใส่ใจดูแลตัวเองมากยิ่งขึ้น ก็อย่างที่พี่อ้อยพูดเลยนะคะ เพราะว่าตัวแค่นี้เองเนี่ยไม่อยากจะเสียเลยในคือประสาทสัมผัสทั้ง 5 โดยเฉพาะเรื่องการมองเห็นด้วยอายุขนาดนี้คือเหมือนกับเราผ่านการทำงานมาเยอะแล้วนะครับ สมัยก่อนนี่ ยังไม่มี CG การแต่งผีการแต่งเอฟเฟกต์เนี่ยจะต้องใส่คอนแทคเลนส์เป็นคอนแทคเลนส์ที่ใหญ่เท่าเบ้าตาคือวิธีการดูแลเขาก็ใส่ในคืนยากมากแล้วก็ใส่แล้วความยากของการแต่งตัวชุดแบบนี้เราก็จัดใช้เวลาในการถ่ายให้มากที่สุดเท่าที่จะทำได้ อย่างน้อย ๆ 10 ชั่วโมง 12 ชั่วโมงมากกว่านั้น ยาวกว่าเวลานอนอีกนะคะ มัน 6 เดือนได้มั้งนะทรมานมากค่ะ พี่อ้อย มันไม่มีความสบายรู้สึกว่าเจ็บ ๆ แสบ ๆ คัเครื่องขึ้นคันเหมือนมีฝุ่นเล็ก ๆ อะไรอยู่ในรูตลอดเวลานะคะ มองอะไรก็ไม่สดใสเหมือนเมื่อก่อนค่ะ แม้กระทั่งเวลาที่เราอ่านบทเลยนะคะ น้ำตาไหลไม่รู้ตาแฉะรายได้คนจนถูกสั่งห้ามไม่ให้ใส่คอนแทคตลอดชีวิตแล้วจะต้องหยอดน้ำตาเทียม เพื่อที่จะช่วยเรื่องภาวะเกี่ยวกับอาการเคืองตาคันตาแสบตาให้ดีขึ้นภาวะที่เกิดขึ้นนะคะ ทราบว่าเคยถึงขั้นเกือบขับรถชนเลยเหรอคะ น่ากลัวมากค่ะพี่อ้อยคะ โทรหาพี่เองนี่ คอนแทคเลนส์ก็ใส่ไม่ได้หรอคะนี่ ก็ไม่ชอบใจขับรถไปเองนี่ก็จะรู้สึกมองไม่ชัดกลางคืนนะคะ พี่อ้อยมีความรู้สึกว่าเหมือนมีอะไรเหงากลับหน้าตลอดเวลารถบรรทุกหรือว่ารถคันหน้าที่สวนมานี่แสงไฟเนี่ยเขาจะสว่างมากก็จะสูงขึ้นมาลงไม่ทันตั้งหลักแล้วก็จะขาวฝ้าแล้วแล้วแบบบางทีเราหักหลบน่ะ แซไปจะชนฝั่งตรงข้ามเลยนะคะ คุณลูกบอกว่ากลับบ้านดีกว่านะอยากให้มันมองเห็นความสำเร็จของดีด้วยตัวของประโยคนี้ของลูกและทำให้เรียกสติเราคืนมาได้เลยค่ะ แล้วตอนนี้พี่ฮันนี่ใช้ชีวิตอย่างไรคะ เราดูแลตัวเองเพิ่มขึ้นมากอย่างไรบ้าง คนนั้นนะคะ จะเริ่มหาวิธีที่จะดูแลแล้วก็ทะนุถนอมค่ะ โดยที่เรื่องใส่แว่นกันแดดขับรถแล้วก็เริ่มที่จะหาศึกษาข้อมูลเกี่ยวกับผลิตภัณฑ์ต่าง ๆ ที่จะช่วยดูแลเกี่ยวกับภาวะที่เราเป็นนะคะ เพราะว่าดื้อไหวแล้วนี่ร่างกายก็จะเสื่อมสภาพมากขึ้นในที่สุดก็มีคนแนะนำให้รู้จักบอกพี่อ้อยตรงนี้นะคะว่าตั้งแต่เกิดมายังไม่เคยเจอผลิตภัณฑ์เสริมอาหารไหนที่จะใช้สมุนไพรชั้นดีสารสกัดจากธรรมชาติถึง 7 ชนิดรวมอยู่ใน 1 แคปซูลอยู่ทีมแล้วก็ 4 ตีนเนี่ยเขาก็จะมีแล้วก็จะมีน้ำมันปลาในรูปแบบของผงที่มีประโยชน์ต่อร่างกายแล้วเวลาทานเข้าไปแล้วนี่ รู้สึกว่าไม่ขาวนอกจากนั้นเขายังจะมีสารแอนตี้ออกซิแดนท์มีงานวิจัยรองรับสารสกัดจากดอกดาวเรืองเมนูที่และซีแซนทีนซึ่งมีส่วนช่วยบำรุงสุขภาพร่างกายและลดอันตรายจากแสงแดดได้คอลลาเจนไตรเปปไทด์ที่มีขนาดโมเลกุลที่เหมาะสมเมื่อรับประทานเข้าไปแล้วร่างกายสามารถที่จะดูดซิม และกระตุ้นการสร้างกรดไฮยาลูโรนิคจึงมีส่วนช่วยให้ความชุ่มชื้นต่ออวัยวะนั้น ๆ ด้วยซื้อน้ำมันปลาซึ่งอุดมไปด้วยโอเมก้า 3 ที่ประกอบด้วย epa และ dha ปกติจะรับประทานในรูปแบบของน้ำมันแต่ด้วยเทคโนโลยีในการสกัดให้อยู่ในรูปแบบผง จึงลดกลิ่นคาวและทำให้รับประทานได้ง่ายขึ้น และสารกลุ่มที่ให้สารแอนตี้ออกซิแดนท์ อย่างสารสกัดจากสาหร่ายสีแดงที่ให้แอคตาแซนทีน สารสกัดจากเคอรี่ที่ให้เบต้าแคโรทีน และสารสกัดจากบิลเบอร์รี่ที่ให้แอนโทไซยานิน ซึ่งมีส่วนช่วยชะลอความเสื่อมของร่างกาย สิ่งที่สำคัญอย่ารอให้เกิดปัญหารุนแรงแล้วค่อยมาดูแลใส่ใจนะครับ สารสกัดทุกอย่างนี่เป็นสารสักที่ดีมาก ๆ ที่สำคัญนะครับ พี่อ้อยขาคือได้รับเลขสารบบอาหารเรียบร้อยไหมค่ะ ได้ข้อมูลพวกนี้เริ่มทานค่ะ ทานแค่วันละ 1 แคปซูลนะคะ แล้วทานติดต่อมา 2-3 เดือนแล้ว ตอนนี้แฮปปี้มาก มีความสุขมากกับตัวเอง รู้สึกโลกนี้สว่าง ผลิตภัณฑ์เสริมอาหาร Astaxanthin plus 1 กล่องบรรจุ 30 แคปซูลปกติราคา 1,990 บาท โมเดลเป็น 50 สายแรกจะให้เพิ่มอีก 1 กล่องในราคาเพียง 1,490 ส่งฟรีทั่วประเทศ 1252 เสริมอาหาร IV care กระจิวันพลัสประโยชน์จากสมุนไพรชั้นดีและสารสกัดจากธรรมชาติถึง 7 ชนิดโดดเด่นด้วยแพนทีน สารสกัดจากดอกดาวเรือง คอลลาเจนไตรเปปไทด์จากประเทศญี่ปุ่น Fish Oil Powder นำเข้าจากประเทศสหรัฐอเมริกามีรูปแบบทานง่ายดูดซึมไว มีสารแคโรทีนอยด์เท่ากับการรับประทานแครอทถึง 9 หัวหรือ 1 แคปซูลมีสาร เท่ากับการรับประทานบลูเบอร์รี่ถึง 20 ฝนมั่นใจ IV Careผลิตจากผู้ผลิตได้มาตรฐาน ISO และ GMP dietary supplement ดวงตาของคุณโทรตอนนี้คุณจะได้รับแทน 2 กล่องเพียง 1000 490 ส่งฟรีถึงหน้าบ้านไม่ต้องจ่ายเพิ่ม ฝากคุณฮันนี่ฝากอะไรถึงคุณผู้ชมทางบ้าน อย่าละเลยที่จะดูแลเอาใจใส่ตัวเองอย่าปล่อยให้ปัญหามาหาตัวเราก่อนแล้วค่อยแก้ไขตัวนี้เองนี่รู้ว่าสารที่ได้รับประทาน แล้วดีกับตัวเอง ก็อยากจะส่งสิ่งนั้นให้กับครอบครัวคนรู้จักรอบข้างนะคะ เพราะว่าแต่ละคนร่างกายจะไม่เหมือนกันเชื่อแต่ว่าตัวนี่ลองทานแล้วดีก็เลยอยากแนะนำให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One 31_วันนี้มีธรรม ss2 301066</dc:title>
  <dc:creator/>
  <cp:keywords/>
  <dcterms:created xsi:type="dcterms:W3CDTF">2024-01-04T02:49:22Z</dcterms:created>
  <dcterms:modified xsi:type="dcterms:W3CDTF">2024-01-04T02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ตุลาคม 2566 เวลา 09.00 น.</vt:lpwstr>
  </property>
  <property fmtid="{D5CDD505-2E9C-101B-9397-08002B2CF9AE}" pid="3" name="subtitle">
    <vt:lpwstr/>
  </property>
</Properties>
</file>